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4bd34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bb8f79d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ac271c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9f21c7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26eb602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46d02539"/>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1b2b35bf"/>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c3fe5977"/>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9T21:31:34Z</dcterms:created>
  <dcterms:modified xsi:type="dcterms:W3CDTF">2022-01-09T21:31:34Z</dcterms:modified>
</cp:coreProperties>
</file>